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C379A" w14:textId="2825D0D0" w:rsidR="00B6267F" w:rsidRPr="005A2AE6" w:rsidRDefault="00B6267F" w:rsidP="00B6267F">
      <w:pPr>
        <w:rPr>
          <w:b/>
        </w:rPr>
      </w:pPr>
      <w:r>
        <w:rPr>
          <w:b/>
        </w:rPr>
        <w:t>Approval to Attend</w:t>
      </w:r>
      <w:r w:rsidRPr="005A2AE6">
        <w:rPr>
          <w:b/>
        </w:rPr>
        <w:t xml:space="preserve"> CONNECT 20</w:t>
      </w:r>
      <w:r w:rsidR="006F5D7D">
        <w:rPr>
          <w:b/>
        </w:rPr>
        <w:t>21</w:t>
      </w:r>
      <w:r w:rsidRPr="005A2AE6">
        <w:rPr>
          <w:b/>
        </w:rPr>
        <w:t xml:space="preserve"> Sample</w:t>
      </w:r>
      <w:r>
        <w:rPr>
          <w:b/>
        </w:rPr>
        <w:t xml:space="preserve"> Letter</w:t>
      </w:r>
      <w:r w:rsidRPr="005A2AE6">
        <w:rPr>
          <w:b/>
        </w:rPr>
        <w:t xml:space="preserve"> - </w:t>
      </w:r>
      <w:r>
        <w:rPr>
          <w:b/>
        </w:rPr>
        <w:t>Customized</w:t>
      </w:r>
      <w:r w:rsidRPr="005A2AE6">
        <w:rPr>
          <w:b/>
        </w:rPr>
        <w:t xml:space="preserve"> fields are highlighted for illustrative purposes.</w:t>
      </w:r>
    </w:p>
    <w:p w14:paraId="3E1DF885" w14:textId="77777777" w:rsidR="00B6267F" w:rsidRDefault="00B6267F" w:rsidP="00B6267F"/>
    <w:p w14:paraId="1ED3DD89" w14:textId="20E299E3" w:rsidR="00B6267F" w:rsidRDefault="00B6267F" w:rsidP="00B6267F">
      <w:r>
        <w:t>From:</w:t>
      </w:r>
      <w:r w:rsidRPr="00EF5BAD">
        <w:t xml:space="preserve"> </w:t>
      </w:r>
      <w:proofErr w:type="gramStart"/>
      <w:r w:rsidR="0021622F" w:rsidRPr="00900295">
        <w:rPr>
          <w:highlight w:val="yellow"/>
        </w:rPr>
        <w:t>YOUR</w:t>
      </w:r>
      <w:proofErr w:type="gramEnd"/>
      <w:r w:rsidR="0021622F" w:rsidRPr="00900295">
        <w:rPr>
          <w:highlight w:val="yellow"/>
        </w:rPr>
        <w:t xml:space="preserve"> NAME</w:t>
      </w:r>
    </w:p>
    <w:p w14:paraId="40E694BB" w14:textId="3070AD83" w:rsidR="00B6267F" w:rsidRDefault="00B6267F" w:rsidP="00B6267F">
      <w:r>
        <w:t>To:</w:t>
      </w:r>
      <w:r w:rsidRPr="00EF5BAD">
        <w:t xml:space="preserve"> </w:t>
      </w:r>
      <w:r w:rsidR="0021622F" w:rsidRPr="00900295">
        <w:rPr>
          <w:highlight w:val="yellow"/>
        </w:rPr>
        <w:t>YOU@example.com</w:t>
      </w:r>
    </w:p>
    <w:p w14:paraId="1D54B450" w14:textId="6DBD53C1" w:rsidR="00B6267F" w:rsidRDefault="00B6267F" w:rsidP="00AE2589">
      <w:r>
        <w:t>Subject:</w:t>
      </w:r>
      <w:r w:rsidRPr="00EF5BAD">
        <w:t xml:space="preserve"> </w:t>
      </w:r>
      <w:r>
        <w:t>Business case for attending the Corptax CONNECT 20</w:t>
      </w:r>
      <w:r w:rsidR="006F5D7D">
        <w:t>21</w:t>
      </w:r>
      <w:r>
        <w:t xml:space="preserve"> conference</w:t>
      </w:r>
    </w:p>
    <w:p w14:paraId="2C3D5613" w14:textId="584D215D" w:rsidR="0021622F" w:rsidRDefault="0021622F" w:rsidP="0021622F">
      <w:r>
        <w:t xml:space="preserve">Date: </w:t>
      </w:r>
      <w:r w:rsidR="005E7D67">
        <w:rPr>
          <w:highlight w:val="yellow"/>
        </w:rPr>
        <w:t>Day, Month Date, 2021</w:t>
      </w:r>
      <w:bookmarkStart w:id="0" w:name="_GoBack"/>
      <w:bookmarkEnd w:id="0"/>
      <w:r w:rsidRPr="00900295">
        <w:rPr>
          <w:highlight w:val="yellow"/>
        </w:rPr>
        <w:t xml:space="preserve"> Time</w:t>
      </w:r>
    </w:p>
    <w:p w14:paraId="1342F2CD" w14:textId="77777777" w:rsidR="0021622F" w:rsidRDefault="0021622F" w:rsidP="00AE2589"/>
    <w:p w14:paraId="6538D9B5" w14:textId="77777777" w:rsidR="006F5D7D" w:rsidRDefault="006F5D7D" w:rsidP="00AE2589"/>
    <w:p w14:paraId="020C0597" w14:textId="7B80F570" w:rsidR="00AE2589" w:rsidRDefault="00AE2589" w:rsidP="00AE2589">
      <w:r w:rsidRPr="000D23B8">
        <w:t xml:space="preserve">Hi </w:t>
      </w:r>
      <w:r w:rsidRPr="00373AAB">
        <w:rPr>
          <w:highlight w:val="yellow"/>
        </w:rPr>
        <w:t>&lt;Manager’s Name&gt;</w:t>
      </w:r>
      <w:r w:rsidRPr="000D23B8">
        <w:t>,</w:t>
      </w:r>
    </w:p>
    <w:p w14:paraId="223F2376" w14:textId="2F4322A7" w:rsidR="00AE2589" w:rsidRDefault="006F5D7D" w:rsidP="00AE2589">
      <w:r>
        <w:t>The</w:t>
      </w:r>
      <w:r w:rsidR="00AE2589">
        <w:t xml:space="preserve"> Corptax conference takes place </w:t>
      </w:r>
      <w:r>
        <w:t>February 8-11, 2021 in Washington D.C.</w:t>
      </w:r>
      <w:r w:rsidR="00AE2589">
        <w:t xml:space="preserve">, and I’d love to go. </w:t>
      </w:r>
    </w:p>
    <w:p w14:paraId="6B4022C9" w14:textId="1E5DB3A6" w:rsidR="00AE2589" w:rsidRDefault="00AE2589" w:rsidP="00AE2589">
      <w:r>
        <w:t xml:space="preserve">Attendees receive intensive, hands-on education covering all aspects of Corptax and corporate tax. My participation will </w:t>
      </w:r>
      <w:r w:rsidR="006F5D7D" w:rsidRPr="00AE2589">
        <w:t>ensure I use the software t</w:t>
      </w:r>
      <w:r w:rsidR="006F5D7D">
        <w:t xml:space="preserve">o the fullest extent possible to ensure we </w:t>
      </w:r>
      <w:r>
        <w:t>maximize our investment.</w:t>
      </w:r>
    </w:p>
    <w:p w14:paraId="71DEA8F2" w14:textId="27F5BC72" w:rsidR="00AE2589" w:rsidRPr="003E103A" w:rsidRDefault="00AE2589" w:rsidP="004D3602">
      <w:pPr>
        <w:spacing w:after="0" w:line="240" w:lineRule="auto"/>
      </w:pPr>
      <w:r w:rsidRPr="003E103A">
        <w:t xml:space="preserve">Plus, I’ll have the opportunity to </w:t>
      </w:r>
      <w:r w:rsidR="005D38AD">
        <w:t>sit down</w:t>
      </w:r>
      <w:r w:rsidRPr="003E103A">
        <w:t xml:space="preserve"> with Corptax experts </w:t>
      </w:r>
      <w:r w:rsidR="005D38AD">
        <w:t>for personal instruction as well as</w:t>
      </w:r>
      <w:r w:rsidRPr="003E103A">
        <w:t xml:space="preserve"> </w:t>
      </w:r>
      <w:r>
        <w:t>fellow tax professionals for peer-to-peer learning.</w:t>
      </w:r>
    </w:p>
    <w:p w14:paraId="06043844" w14:textId="77777777" w:rsidR="00AE2589" w:rsidRDefault="00AE2589" w:rsidP="00AE2589">
      <w:pPr>
        <w:spacing w:after="0" w:line="240" w:lineRule="auto"/>
        <w:rPr>
          <w:color w:val="1F497D"/>
        </w:rPr>
      </w:pPr>
    </w:p>
    <w:p w14:paraId="74EA9924" w14:textId="2CEF4656" w:rsidR="00AE2589" w:rsidRDefault="00AE2589" w:rsidP="00AE2589">
      <w:r>
        <w:t xml:space="preserve">Here is the approximate cost, based on the </w:t>
      </w:r>
      <w:r>
        <w:rPr>
          <w:b/>
        </w:rPr>
        <w:t>pre-pay</w:t>
      </w:r>
      <w:r w:rsidRPr="002E3BB8">
        <w:rPr>
          <w:b/>
        </w:rPr>
        <w:t xml:space="preserve"> discount</w:t>
      </w:r>
      <w:r>
        <w:rPr>
          <w:b/>
        </w:rPr>
        <w:t>,</w:t>
      </w:r>
      <w:r w:rsidRPr="002E3BB8">
        <w:rPr>
          <w:b/>
        </w:rPr>
        <w:t xml:space="preserve"> </w:t>
      </w:r>
      <w:r w:rsidRPr="00C62D7B">
        <w:t xml:space="preserve">which ends </w:t>
      </w:r>
      <w:r w:rsidR="006F5D7D">
        <w:t>March 21</w:t>
      </w:r>
      <w:r>
        <w:t>, 20</w:t>
      </w:r>
      <w:r w:rsidR="006F5D7D">
        <w:t>20</w:t>
      </w:r>
      <w:r w:rsidRPr="00F8342C">
        <w:t>.</w:t>
      </w:r>
      <w:r>
        <w:t xml:space="preserve"> If we send </w:t>
      </w:r>
      <w:r w:rsidRPr="007000F7">
        <w:t>more than one person,</w:t>
      </w:r>
      <w:r>
        <w:t xml:space="preserve"> we</w:t>
      </w:r>
      <w:r w:rsidR="006F5D7D">
        <w:t xml:space="preserve"> each </w:t>
      </w:r>
      <w:r>
        <w:t xml:space="preserve">receive a </w:t>
      </w:r>
      <w:r w:rsidRPr="00660662">
        <w:rPr>
          <w:b/>
        </w:rPr>
        <w:t>$</w:t>
      </w:r>
      <w:r>
        <w:rPr>
          <w:b/>
        </w:rPr>
        <w:t>4</w:t>
      </w:r>
      <w:r w:rsidRPr="00660662">
        <w:rPr>
          <w:b/>
        </w:rPr>
        <w:t>00 discount</w:t>
      </w:r>
      <w:r>
        <w:t>.</w:t>
      </w:r>
    </w:p>
    <w:p w14:paraId="6701F662" w14:textId="77777777" w:rsidR="00AE2589" w:rsidRDefault="00AE2589" w:rsidP="006F5D7D">
      <w:pPr>
        <w:tabs>
          <w:tab w:val="left" w:pos="4860"/>
        </w:tabs>
        <w:ind w:left="720"/>
      </w:pPr>
      <w:r>
        <w:t>Airfare</w:t>
      </w:r>
      <w:r>
        <w:tab/>
        <w:t>$</w:t>
      </w:r>
      <w:r w:rsidRPr="00907592">
        <w:rPr>
          <w:highlight w:val="yellow"/>
        </w:rPr>
        <w:t>&lt;insert airfare&gt;</w:t>
      </w:r>
    </w:p>
    <w:p w14:paraId="5155F4A1" w14:textId="7FA7BFC1" w:rsidR="00AE2589" w:rsidRDefault="00AE2589" w:rsidP="006F5D7D">
      <w:pPr>
        <w:tabs>
          <w:tab w:val="left" w:pos="4860"/>
        </w:tabs>
        <w:ind w:left="720"/>
      </w:pPr>
      <w:r>
        <w:t>Hotel (</w:t>
      </w:r>
      <w:r w:rsidR="006F5D7D">
        <w:t>Mon-Wed</w:t>
      </w:r>
      <w:r>
        <w:t xml:space="preserve"> nights including taxes/fees)</w:t>
      </w:r>
      <w:r>
        <w:tab/>
      </w:r>
      <w:r w:rsidR="006F5D7D">
        <w:t>$792</w:t>
      </w:r>
    </w:p>
    <w:p w14:paraId="699694F6" w14:textId="7E382565" w:rsidR="00AE2589" w:rsidRDefault="00AE2589" w:rsidP="006F5D7D">
      <w:pPr>
        <w:tabs>
          <w:tab w:val="left" w:pos="4860"/>
        </w:tabs>
        <w:ind w:left="720"/>
      </w:pPr>
      <w:r>
        <w:t>Conference cost</w:t>
      </w:r>
      <w:r>
        <w:tab/>
      </w:r>
      <w:r w:rsidRPr="00AC7D4A">
        <w:t>$1,</w:t>
      </w:r>
      <w:r w:rsidR="006F5D7D">
        <w:t>8</w:t>
      </w:r>
      <w:r w:rsidRPr="00AC7D4A">
        <w:t>95</w:t>
      </w:r>
      <w:r w:rsidRPr="00660662">
        <w:t xml:space="preserve"> (</w:t>
      </w:r>
      <w:r>
        <w:t>pre-</w:t>
      </w:r>
      <w:r w:rsidRPr="00660662">
        <w:t xml:space="preserve">paid by </w:t>
      </w:r>
      <w:r w:rsidR="006F5D7D">
        <w:t>March 31</w:t>
      </w:r>
      <w:r>
        <w:t>, 20</w:t>
      </w:r>
      <w:r w:rsidR="006F5D7D">
        <w:t>20</w:t>
      </w:r>
      <w:r w:rsidRPr="00F8342C">
        <w:t>)</w:t>
      </w:r>
    </w:p>
    <w:p w14:paraId="50DD7E5A" w14:textId="77777777" w:rsidR="00AE2589" w:rsidRPr="00AC7D4A" w:rsidRDefault="00AE2589" w:rsidP="006F5D7D">
      <w:pPr>
        <w:tabs>
          <w:tab w:val="left" w:pos="4860"/>
        </w:tabs>
        <w:ind w:left="720"/>
      </w:pPr>
      <w:r w:rsidRPr="00AC7D4A">
        <w:t>Meals (most are included)</w:t>
      </w:r>
      <w:r w:rsidRPr="00AC7D4A">
        <w:tab/>
        <w:t>$250</w:t>
      </w:r>
    </w:p>
    <w:p w14:paraId="6FCEA10D" w14:textId="55AC35FA" w:rsidR="004D3602" w:rsidRPr="00426726" w:rsidRDefault="00AE2589" w:rsidP="00426726">
      <w:pPr>
        <w:tabs>
          <w:tab w:val="left" w:pos="4860"/>
        </w:tabs>
        <w:ind w:left="720"/>
        <w:rPr>
          <w:b/>
          <w:u w:val="double"/>
        </w:rPr>
      </w:pPr>
      <w:r w:rsidRPr="0077549F">
        <w:rPr>
          <w:b/>
          <w:u w:val="double"/>
        </w:rPr>
        <w:t>Total:</w:t>
      </w:r>
      <w:r w:rsidRPr="0077549F">
        <w:rPr>
          <w:b/>
        </w:rPr>
        <w:tab/>
      </w:r>
      <w:r w:rsidRPr="0077549F">
        <w:rPr>
          <w:b/>
          <w:u w:val="double"/>
        </w:rPr>
        <w:t>$</w:t>
      </w:r>
      <w:r w:rsidRPr="00907592">
        <w:rPr>
          <w:b/>
          <w:highlight w:val="yellow"/>
          <w:u w:val="double"/>
        </w:rPr>
        <w:t>&lt;insert total cost&gt;</w:t>
      </w:r>
    </w:p>
    <w:p w14:paraId="64C8C9E5" w14:textId="72D22ECB" w:rsidR="00AE2589" w:rsidRDefault="00AE2589" w:rsidP="00AE2589">
      <w:r>
        <w:t xml:space="preserve">My goal is to provide our company with the best tax expertise I can. By implementing tangible improvements almost immediately, attending the conference brings a good return. </w:t>
      </w:r>
    </w:p>
    <w:p w14:paraId="05F63428" w14:textId="77777777" w:rsidR="00AE2589" w:rsidRDefault="00AE2589" w:rsidP="00AE2589">
      <w:r>
        <w:t>Thank you,</w:t>
      </w:r>
    </w:p>
    <w:p w14:paraId="7BCACB48" w14:textId="39F0C5D8" w:rsidR="00876575" w:rsidRDefault="00AE2589">
      <w:r w:rsidRPr="00907592">
        <w:rPr>
          <w:highlight w:val="yellow"/>
        </w:rPr>
        <w:t>&lt;</w:t>
      </w:r>
      <w:proofErr w:type="gramStart"/>
      <w:r w:rsidRPr="00907592">
        <w:rPr>
          <w:highlight w:val="yellow"/>
        </w:rPr>
        <w:t>Your</w:t>
      </w:r>
      <w:proofErr w:type="gramEnd"/>
      <w:r w:rsidRPr="00907592">
        <w:rPr>
          <w:highlight w:val="yellow"/>
        </w:rPr>
        <w:t xml:space="preserve"> Name&gt;</w:t>
      </w:r>
      <w:r w:rsidRPr="00146284">
        <w:rPr>
          <w:rFonts w:ascii="Arial" w:eastAsia="Times New Roman" w:hAnsi="Arial" w:cs="Arial"/>
          <w:vanish/>
          <w:sz w:val="16"/>
          <w:szCs w:val="16"/>
        </w:rPr>
        <w:t>Top of Form</w:t>
      </w:r>
    </w:p>
    <w:sectPr w:rsidR="00876575" w:rsidSect="00AE25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370206"/>
    <w:multiLevelType w:val="hybridMultilevel"/>
    <w:tmpl w:val="A9F23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B10F2"/>
    <w:multiLevelType w:val="hybridMultilevel"/>
    <w:tmpl w:val="52E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Q0NzU0NzY1NTMyUdpeDU4uLM/DyQAuNaABSyVGMsAAAA"/>
  </w:docVars>
  <w:rsids>
    <w:rsidRoot w:val="00AE2589"/>
    <w:rsid w:val="0021622F"/>
    <w:rsid w:val="00373AAB"/>
    <w:rsid w:val="00426726"/>
    <w:rsid w:val="004D3602"/>
    <w:rsid w:val="005D3292"/>
    <w:rsid w:val="005D38AD"/>
    <w:rsid w:val="005E7D67"/>
    <w:rsid w:val="00636B80"/>
    <w:rsid w:val="006F5D7D"/>
    <w:rsid w:val="008A2D4B"/>
    <w:rsid w:val="00AE2589"/>
    <w:rsid w:val="00B6267F"/>
    <w:rsid w:val="00CF5AC8"/>
    <w:rsid w:val="00D219D0"/>
    <w:rsid w:val="00D97259"/>
    <w:rsid w:val="00ED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03B90"/>
  <w15:chartTrackingRefBased/>
  <w15:docId w15:val="{60EC6DEB-A4BC-4670-841B-1E24D372F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58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3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A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A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A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A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oration Service Company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afranski, Allyson</dc:creator>
  <cp:keywords/>
  <dc:description/>
  <cp:lastModifiedBy>Zin, Natalie</cp:lastModifiedBy>
  <cp:revision>3</cp:revision>
  <dcterms:created xsi:type="dcterms:W3CDTF">2019-12-19T17:11:00Z</dcterms:created>
  <dcterms:modified xsi:type="dcterms:W3CDTF">2019-12-19T17:16:00Z</dcterms:modified>
</cp:coreProperties>
</file>